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769A03B4" w:rsidR="00B64460" w:rsidRPr="00E6321E" w:rsidRDefault="00A77BB5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Od 7.4.do 10.4.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769A03B4" w:rsidR="00B64460" w:rsidRPr="00E6321E" w:rsidRDefault="00A77BB5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Od 7.4.do 10.4.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1B0BF62" w:rsidR="007C2D3A" w:rsidRPr="007F0FC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OASAN S MASLACEM,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02445335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1,3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50ADA0B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JUHA OD RAJČICE,ZAPEČENA TJESTENINA SA SIROM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1424F94E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1,3,7,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4A6DA02B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7F50FD65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1B0BF62" w:rsidR="007C2D3A" w:rsidRPr="007F0FC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OASAN S MASLACEM,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02445335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1,3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50ADA0B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JUHA OD RAJČICE,ZAPEČENA TJESTENINA SA SIROM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1424F94E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1,3,7,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4A6DA02B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7F50FD65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1921E82" w:rsidR="007C2D3A" w:rsidRPr="007F0FC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ECIVO,PAŠTETA,ČAJ S LIMUNOM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D55099F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1,3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5F6621FE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MESNE OKRUGLICE U BIJELOM UMAKU,PIRE KRUMPIR,MIJEŠANA SALATA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FF73563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1,3,7,9,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263B141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UHO VOĆE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12F92E84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7,8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1921E82" w:rsidR="007C2D3A" w:rsidRPr="007F0FC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ECIVO,PAŠTETA,ČAJ S LIMUNOM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D55099F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1,3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5F6621FE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MESNE OKRUGLICE U BIJELOM UMAKU,PIRE KRUMPIR,MIJEŠANA SALATA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FF73563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1,3,7,9,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263B141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UHO VOĆE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12F92E84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7,8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6A1D8942" w:rsidR="007C2D3A" w:rsidRPr="007F0FC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A77BB5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ECIVO, MASLAC,SALAMA,SIR,RAJČICA,ČAJ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D81634C" w:rsidR="007C2D3A" w:rsidRPr="007F0FC3" w:rsidRDefault="00A77BB5" w:rsidP="00A77BB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1,3,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540C7511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A77BB5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GRAH VARIVO S TJESTENINOM I SUHIM MESOM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6DC49A64" w:rsidR="007C2D3A" w:rsidRPr="007F0FC3" w:rsidRDefault="00A77BB5" w:rsidP="00A77BB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9,10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7C0F518C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7F0FC3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UKURUZNA ZLEVANKA,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1C0698E7" w:rsidR="007C2D3A" w:rsidRPr="007F0FC3" w:rsidRDefault="007F0FC3" w:rsidP="007F0FC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1,3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6A1D8942" w:rsidR="007C2D3A" w:rsidRPr="007F0FC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A77BB5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ECIVO, MASLAC,SALAMA,SIR,RAJČICA,ČAJ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D81634C" w:rsidR="007C2D3A" w:rsidRPr="007F0FC3" w:rsidRDefault="00A77BB5" w:rsidP="00A77BB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1,3,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540C7511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A77BB5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GRAH VARIVO S TJESTENINOM I SUHIM MESOM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6DC49A64" w:rsidR="007C2D3A" w:rsidRPr="007F0FC3" w:rsidRDefault="00A77BB5" w:rsidP="00A77BB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9,10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7C0F518C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7F0FC3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UKURUZNA ZLEVANKA,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1C0698E7" w:rsidR="007C2D3A" w:rsidRPr="007F0FC3" w:rsidRDefault="007F0FC3" w:rsidP="007F0F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1,3,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54F6A4A" w:rsidR="007C2D3A" w:rsidRPr="007F0FC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A77BB5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RUH,MASLAC,MARMELADA,MLIJEKO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17A823A" w:rsidR="007C2D3A" w:rsidRPr="007F0FC3" w:rsidRDefault="00A77BB5" w:rsidP="00A77BB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92A6DFE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A77BB5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EČENA PILETINA, RIŽA  NA MEKSIČKI, ZELENA SALATA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B1E057B" w:rsidR="007C2D3A" w:rsidRPr="007F0FC3" w:rsidRDefault="00A77BB5" w:rsidP="00A77BB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CD394FB" w:rsidR="007C2D3A" w:rsidRPr="007F0FC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A77BB5"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ŠTRUDLA OD JABUKA,DOMAĆI KOLAČ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2387C5D1" w:rsidR="007C2D3A" w:rsidRPr="007F0FC3" w:rsidRDefault="00A77B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7F0FC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54F6A4A" w:rsidR="007C2D3A" w:rsidRPr="007F0FC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A77BB5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RUH,MASLAC,MARMELADA,MLIJEKO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17A823A" w:rsidR="007C2D3A" w:rsidRPr="007F0FC3" w:rsidRDefault="00A77BB5" w:rsidP="00A77BB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92A6DFE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A77BB5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EČENA PILETINA, RIŽA  NA MEKSIČKI, ZELENA SALATA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B1E057B" w:rsidR="007C2D3A" w:rsidRPr="007F0FC3" w:rsidRDefault="00A77BB5" w:rsidP="00A77BB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CD394FB" w:rsidR="007C2D3A" w:rsidRPr="007F0FC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A77BB5"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ŠTRUDLA OD JABUKA,DOMAĆI KOLAČ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2387C5D1" w:rsidR="007C2D3A" w:rsidRPr="007F0FC3" w:rsidRDefault="00A77B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7F0FC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D8CFDF0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8DB86BD" w:rsidR="00D242E8" w:rsidRPr="006558BD" w:rsidRDefault="0086155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2E507E19" w:rsidR="00D242E8" w:rsidRPr="00A77BB5" w:rsidRDefault="00A77BB5" w:rsidP="007C2D3A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A77BB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O</w:t>
                                  </w:r>
                                  <w:r w:rsidR="0086155A" w:rsidRPr="00A77BB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brok</w:t>
                                  </w:r>
                                  <w:r w:rsidRPr="00A77BB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        </w:t>
                                  </w:r>
                                  <w:r w:rsidR="0086155A" w:rsidRPr="00A77BB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A77BB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USKRSNI PONEDJELJ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6C9FF08F" w:rsidR="00D242E8" w:rsidRPr="006558BD" w:rsidRDefault="0086155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5C78D2F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539F19B" w:rsidR="00D242E8" w:rsidRPr="006558BD" w:rsidRDefault="0086155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rojke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D8CFDF0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8DB86BD" w:rsidR="00D242E8" w:rsidRPr="006558BD" w:rsidRDefault="0086155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rojke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2E507E19" w:rsidR="00D242E8" w:rsidRPr="00A77BB5" w:rsidRDefault="00A77BB5" w:rsidP="007C2D3A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77B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O</w:t>
                            </w:r>
                            <w:r w:rsidR="0086155A" w:rsidRPr="00A77B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brok</w:t>
                            </w:r>
                            <w:r w:rsidRPr="00A77B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 w:rsidR="0086155A" w:rsidRPr="00A77B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77B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USKRSNI PONEDJELJ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6C9FF08F" w:rsidR="00D242E8" w:rsidRPr="006558BD" w:rsidRDefault="0086155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rojke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5C78D2F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539F19B" w:rsidR="00D242E8" w:rsidRPr="006558BD" w:rsidRDefault="0086155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rojke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77BB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3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0FC3"/>
    <w:rsid w:val="007F2DB2"/>
    <w:rsid w:val="007F395B"/>
    <w:rsid w:val="0085409B"/>
    <w:rsid w:val="0086155A"/>
    <w:rsid w:val="00871576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77BB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4-01T10:02:00Z</dcterms:created>
  <dcterms:modified xsi:type="dcterms:W3CDTF">2026-04-01T10:02:00Z</dcterms:modified>
</cp:coreProperties>
</file>